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63BAF" w14:textId="69E0BEA2" w:rsidR="00CC776A" w:rsidRDefault="00CC776A" w:rsidP="00CC776A">
      <w:pPr>
        <w:spacing w:after="0"/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Lab 6</w:t>
      </w:r>
    </w:p>
    <w:p w14:paraId="29EC627F" w14:textId="77777777" w:rsidR="00CC776A" w:rsidRDefault="00CC776A" w:rsidP="00CC776A">
      <w:pPr>
        <w:pStyle w:val="ListBullet"/>
        <w:numPr>
          <w:ilvl w:val="0"/>
          <w:numId w:val="0"/>
        </w:numPr>
        <w:tabs>
          <w:tab w:val="left" w:pos="720"/>
        </w:tabs>
      </w:pPr>
    </w:p>
    <w:p w14:paraId="6C8B6545" w14:textId="77777777" w:rsidR="00CC776A" w:rsidRDefault="00CC776A" w:rsidP="00CC776A">
      <w:pPr>
        <w:pStyle w:val="ListBullet"/>
        <w:numPr>
          <w:ilvl w:val="0"/>
          <w:numId w:val="0"/>
        </w:numPr>
        <w:tabs>
          <w:tab w:val="left" w:pos="720"/>
        </w:tabs>
        <w:ind w:left="360" w:hanging="360"/>
      </w:pPr>
      <w:r>
        <w:t>Name: Jesto Peter</w:t>
      </w:r>
    </w:p>
    <w:p w14:paraId="3AB8FEAE" w14:textId="77777777" w:rsidR="00CC776A" w:rsidRDefault="00CC776A" w:rsidP="00CC776A">
      <w:pPr>
        <w:pStyle w:val="ListBullet"/>
        <w:numPr>
          <w:ilvl w:val="0"/>
          <w:numId w:val="0"/>
        </w:numPr>
        <w:tabs>
          <w:tab w:val="left" w:pos="720"/>
        </w:tabs>
        <w:ind w:left="360" w:hanging="360"/>
      </w:pPr>
      <w:r>
        <w:t>Title: Multiple Linear Regression</w:t>
      </w:r>
    </w:p>
    <w:p w14:paraId="660F215D" w14:textId="10C56799" w:rsidR="00CC776A" w:rsidRDefault="00CC776A" w:rsidP="00CC776A">
      <w:pPr>
        <w:pStyle w:val="ListBullet"/>
        <w:numPr>
          <w:ilvl w:val="0"/>
          <w:numId w:val="0"/>
        </w:numPr>
        <w:tabs>
          <w:tab w:val="left" w:pos="720"/>
        </w:tabs>
        <w:ind w:left="360" w:hanging="360"/>
      </w:pPr>
      <w:r>
        <w:t>Date: 06/01/2023</w:t>
      </w:r>
    </w:p>
    <w:p w14:paraId="6D7FE9EA" w14:textId="77777777" w:rsidR="00CC776A" w:rsidRDefault="00CC776A" w:rsidP="00CC776A">
      <w:pPr>
        <w:pStyle w:val="ListBullet"/>
        <w:numPr>
          <w:ilvl w:val="0"/>
          <w:numId w:val="0"/>
        </w:numPr>
        <w:tabs>
          <w:tab w:val="left" w:pos="720"/>
        </w:tabs>
        <w:ind w:left="360" w:hanging="360"/>
      </w:pPr>
      <w:r>
        <w:t>Class: 2MSTAT</w:t>
      </w:r>
    </w:p>
    <w:p w14:paraId="5F3D9CE2" w14:textId="77777777" w:rsidR="00CC776A" w:rsidRDefault="00CC776A" w:rsidP="00CC776A">
      <w:pPr>
        <w:pStyle w:val="ListBullet"/>
        <w:numPr>
          <w:ilvl w:val="0"/>
          <w:numId w:val="0"/>
        </w:numPr>
        <w:pBdr>
          <w:bottom w:val="single" w:sz="12" w:space="1" w:color="auto"/>
        </w:pBdr>
        <w:tabs>
          <w:tab w:val="left" w:pos="720"/>
        </w:tabs>
        <w:ind w:left="360" w:hanging="360"/>
      </w:pPr>
    </w:p>
    <w:p w14:paraId="59B87313" w14:textId="77777777" w:rsidR="00CC776A" w:rsidRDefault="00CC776A" w:rsidP="00CC776A">
      <w:pPr>
        <w:pStyle w:val="ListBullet"/>
        <w:numPr>
          <w:ilvl w:val="0"/>
          <w:numId w:val="0"/>
        </w:numPr>
        <w:tabs>
          <w:tab w:val="left" w:pos="720"/>
        </w:tabs>
        <w:ind w:left="360" w:hanging="360"/>
      </w:pPr>
    </w:p>
    <w:p w14:paraId="5B501EC2" w14:textId="2E7096CC" w:rsidR="00CC776A" w:rsidRDefault="00CC776A" w:rsidP="00CC776A">
      <w:pPr>
        <w:pStyle w:val="ListParagraph"/>
        <w:numPr>
          <w:ilvl w:val="0"/>
          <w:numId w:val="3"/>
        </w:num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Objective</w:t>
      </w:r>
    </w:p>
    <w:p w14:paraId="3055CFCD" w14:textId="6711AE15" w:rsidR="00CC776A" w:rsidRDefault="00CC776A" w:rsidP="00CC776A">
      <w:pPr>
        <w:pStyle w:val="ListParagraph"/>
        <w:rPr>
          <w:b/>
          <w:bCs/>
          <w:sz w:val="28"/>
          <w:szCs w:val="28"/>
          <w:u w:val="single"/>
        </w:rPr>
      </w:pPr>
    </w:p>
    <w:p w14:paraId="2C5047D4" w14:textId="2179EBDD" w:rsidR="00CC776A" w:rsidRDefault="00CC776A" w:rsidP="00CC776A">
      <w:pPr>
        <w:pStyle w:val="ListParagraph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Roboto" w:hAnsi="Roboto"/>
          <w:color w:val="3C4043"/>
          <w:spacing w:val="3"/>
          <w:sz w:val="21"/>
          <w:szCs w:val="21"/>
        </w:rPr>
        <w:t>Use the dataset which are available in the text book of </w:t>
      </w:r>
      <w:r>
        <w:rPr>
          <w:rFonts w:ascii="Roboto" w:hAnsi="Roboto"/>
          <w:i/>
          <w:iCs/>
          <w:color w:val="3C4043"/>
          <w:spacing w:val="3"/>
          <w:sz w:val="21"/>
          <w:szCs w:val="21"/>
        </w:rPr>
        <w:t>Introduction to Linear Regression Analysis by D.C. Montgomery, E. A. Peck and G. G. Vining, a</w:t>
      </w:r>
      <w:r>
        <w:rPr>
          <w:rFonts w:ascii="Roboto" w:hAnsi="Roboto"/>
          <w:color w:val="3C4043"/>
          <w:spacing w:val="3"/>
          <w:sz w:val="21"/>
          <w:szCs w:val="21"/>
        </w:rPr>
        <w:t>nd</w:t>
      </w:r>
      <w:r>
        <w:rPr>
          <w:rFonts w:ascii="Roboto" w:hAnsi="Roboto"/>
          <w:color w:val="3C4043"/>
          <w:spacing w:val="3"/>
          <w:sz w:val="21"/>
          <w:szCs w:val="21"/>
        </w:rPr>
        <w:br/>
      </w:r>
      <w:r>
        <w:rPr>
          <w:rFonts w:ascii="Roboto" w:hAnsi="Roboto"/>
          <w:b/>
          <w:bCs/>
          <w:i/>
          <w:iCs/>
          <w:color w:val="3C4043"/>
          <w:spacing w:val="3"/>
          <w:sz w:val="21"/>
          <w:szCs w:val="21"/>
        </w:rPr>
        <w:br/>
      </w:r>
      <w:r>
        <w:rPr>
          <w:rFonts w:ascii="Roboto" w:hAnsi="Roboto"/>
          <w:color w:val="3C4043"/>
          <w:spacing w:val="3"/>
          <w:sz w:val="21"/>
          <w:szCs w:val="21"/>
        </w:rPr>
        <w:br/>
        <w:t>1. Fit a linear regression model by identifying the most significant variables in the data.</w:t>
      </w:r>
      <w:r>
        <w:rPr>
          <w:rFonts w:ascii="Roboto" w:hAnsi="Roboto"/>
          <w:color w:val="3C4043"/>
          <w:spacing w:val="3"/>
          <w:sz w:val="21"/>
          <w:szCs w:val="21"/>
        </w:rPr>
        <w:br/>
        <w:t>2. How do you test for the autocorrelation?</w:t>
      </w:r>
    </w:p>
    <w:p w14:paraId="5D5A503B" w14:textId="77777777" w:rsidR="00CC776A" w:rsidRPr="00CC776A" w:rsidRDefault="00CC776A" w:rsidP="00CC776A">
      <w:pPr>
        <w:pStyle w:val="ListParagraph"/>
      </w:pPr>
    </w:p>
    <w:p w14:paraId="05C5C654" w14:textId="77777777" w:rsidR="00CC776A" w:rsidRPr="007C6863" w:rsidRDefault="00CC776A" w:rsidP="00CC776A">
      <w:pPr>
        <w:pStyle w:val="ListParagraph"/>
        <w:numPr>
          <w:ilvl w:val="0"/>
          <w:numId w:val="3"/>
        </w:numPr>
      </w:pPr>
      <w:r>
        <w:rPr>
          <w:b/>
          <w:bCs/>
          <w:sz w:val="28"/>
          <w:szCs w:val="28"/>
          <w:u w:val="single"/>
        </w:rPr>
        <w:t>Procedure</w:t>
      </w:r>
    </w:p>
    <w:p w14:paraId="69CAC3CB" w14:textId="77777777" w:rsidR="00CC776A" w:rsidRPr="00CC776A" w:rsidRDefault="00CC776A" w:rsidP="00CC776A">
      <w:pPr>
        <w:ind w:left="720"/>
      </w:pPr>
    </w:p>
    <w:p w14:paraId="740A931B" w14:textId="0E823D0F" w:rsidR="003D3840" w:rsidRDefault="00000000" w:rsidP="00CC776A">
      <w:pPr>
        <w:pStyle w:val="SourceCode"/>
        <w:ind w:left="720"/>
      </w:pPr>
      <w:r>
        <w:rPr>
          <w:rStyle w:val="NormalTok"/>
        </w:rPr>
        <w:t>cal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Regression Analysis Practical/6 LAB (6TH JAN)/data.csv"</w:t>
      </w:r>
      <w:r>
        <w:rPr>
          <w:rStyle w:val="NormalTok"/>
        </w:rPr>
        <w:t>)</w:t>
      </w:r>
      <w:r>
        <w:br/>
      </w:r>
      <w:r w:rsidR="00CC776A">
        <w:rPr>
          <w:rStyle w:val="NormalTok"/>
        </w:rPr>
        <w:t>head(</w:t>
      </w:r>
      <w:r>
        <w:rPr>
          <w:rStyle w:val="NormalTok"/>
        </w:rPr>
        <w:t>cal</w:t>
      </w:r>
      <w:r w:rsidR="00CC776A">
        <w:rPr>
          <w:rStyle w:val="NormalTok"/>
        </w:rPr>
        <w:t>)</w:t>
      </w:r>
    </w:p>
    <w:p w14:paraId="54BA66DF" w14:textId="53A7870F" w:rsidR="003D3840" w:rsidRDefault="00000000" w:rsidP="00CC776A">
      <w:pPr>
        <w:pStyle w:val="SourceCode"/>
        <w:ind w:left="720"/>
      </w:pPr>
      <w:r>
        <w:rPr>
          <w:rStyle w:val="VerbatimChar"/>
        </w:rPr>
        <w:t>##    Clathrate.formation Amount.of.surfactant Time</w:t>
      </w:r>
      <w:r>
        <w:br/>
      </w:r>
      <w:r>
        <w:rPr>
          <w:rStyle w:val="VerbatimChar"/>
        </w:rPr>
        <w:t>## 1                  7.5                 0.00   10</w:t>
      </w:r>
      <w:r>
        <w:br/>
      </w:r>
      <w:r>
        <w:rPr>
          <w:rStyle w:val="VerbatimChar"/>
        </w:rPr>
        <w:t>## 2                 15.0                 0.00   50</w:t>
      </w:r>
      <w:r>
        <w:br/>
      </w:r>
      <w:r>
        <w:rPr>
          <w:rStyle w:val="VerbatimChar"/>
        </w:rPr>
        <w:t>## 3                 22.0                 0.00   85</w:t>
      </w:r>
      <w:r>
        <w:br/>
      </w:r>
      <w:r>
        <w:rPr>
          <w:rStyle w:val="VerbatimChar"/>
        </w:rPr>
        <w:t>## 4                 28.6                 0.00  110</w:t>
      </w:r>
      <w:r>
        <w:br/>
      </w:r>
      <w:r>
        <w:rPr>
          <w:rStyle w:val="VerbatimChar"/>
        </w:rPr>
        <w:t>## 5                 31.6                 0.00  140</w:t>
      </w:r>
      <w:r>
        <w:br/>
      </w:r>
      <w:r>
        <w:rPr>
          <w:rStyle w:val="VerbatimChar"/>
        </w:rPr>
        <w:t>## 6                 34.0                 0.00  170</w:t>
      </w:r>
    </w:p>
    <w:p w14:paraId="0E0960CA" w14:textId="77777777" w:rsidR="003D3840" w:rsidRDefault="00000000" w:rsidP="00CC776A">
      <w:pPr>
        <w:pStyle w:val="SourceCode"/>
        <w:ind w:left="720"/>
      </w:pPr>
      <w:r w:rsidRPr="00CC776A">
        <w:rPr>
          <w:rStyle w:val="CommentTok"/>
          <w:b/>
          <w:bCs/>
          <w:u w:val="single"/>
        </w:rPr>
        <w:t>#CHECKING FOR OUTLIER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cal)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rPr>
          <w:rStyle w:val="StringTok"/>
        </w:rPr>
        <w:t>'x1'</w:t>
      </w:r>
      <w:r>
        <w:rPr>
          <w:rStyle w:val="NormalTok"/>
        </w:rPr>
        <w:t>,</w:t>
      </w:r>
      <w:r>
        <w:rPr>
          <w:rStyle w:val="StringTok"/>
        </w:rPr>
        <w:t>'x2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cal)</w:t>
      </w:r>
    </w:p>
    <w:p w14:paraId="18D2EED1" w14:textId="77777777" w:rsidR="003D3840" w:rsidRDefault="00000000" w:rsidP="00CC776A">
      <w:pPr>
        <w:pStyle w:val="FirstParagraph"/>
        <w:ind w:left="720"/>
      </w:pPr>
      <w:r>
        <w:rPr>
          <w:noProof/>
        </w:rPr>
        <w:lastRenderedPageBreak/>
        <w:drawing>
          <wp:inline distT="0" distB="0" distL="0" distR="0" wp14:anchorId="4F74BE8F" wp14:editId="4CBF5AD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07BB3" w14:textId="77777777" w:rsidR="003D3840" w:rsidRDefault="00000000" w:rsidP="00CC776A">
      <w:pPr>
        <w:pStyle w:val="SourceCode"/>
        <w:ind w:left="720"/>
      </w:pPr>
      <w:r>
        <w:rPr>
          <w:rStyle w:val="CommentTok"/>
        </w:rPr>
        <w:t>#Finding the specific Outlier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cal,</w:t>
      </w:r>
      <w:r>
        <w:rPr>
          <w:rStyle w:val="AttributeTok"/>
        </w:rPr>
        <w:t>plo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out</w:t>
      </w:r>
    </w:p>
    <w:p w14:paraId="4C366F92" w14:textId="77777777" w:rsidR="003D3840" w:rsidRDefault="00000000" w:rsidP="00CC776A">
      <w:pPr>
        <w:pStyle w:val="SourceCode"/>
        <w:ind w:left="720"/>
      </w:pPr>
      <w:r>
        <w:rPr>
          <w:rStyle w:val="VerbatimChar"/>
        </w:rPr>
        <w:t>## [1] 385</w:t>
      </w:r>
    </w:p>
    <w:p w14:paraId="79541D29" w14:textId="68BA6274" w:rsidR="003D3840" w:rsidRDefault="00000000" w:rsidP="00CC776A">
      <w:pPr>
        <w:pStyle w:val="SourceCode"/>
        <w:ind w:left="720"/>
      </w:pPr>
      <w:r>
        <w:rPr>
          <w:rStyle w:val="CommentTok"/>
        </w:rPr>
        <w:t>#Outlier is 385</w:t>
      </w:r>
      <w:r>
        <w:br/>
      </w:r>
      <w:r>
        <w:br/>
      </w:r>
      <w:r>
        <w:rPr>
          <w:rStyle w:val="CommentTok"/>
        </w:rPr>
        <w:t>#Removing the outlier</w:t>
      </w:r>
      <w:r>
        <w:br/>
      </w:r>
      <w:r>
        <w:rPr>
          <w:rStyle w:val="NormalTok"/>
        </w:rPr>
        <w:t>cal1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cal,  y</w:t>
      </w:r>
      <w:r>
        <w:rPr>
          <w:rStyle w:val="SpecialCharTok"/>
        </w:rPr>
        <w:t>!=</w:t>
      </w:r>
      <w:r>
        <w:rPr>
          <w:rStyle w:val="DecValTok"/>
        </w:rPr>
        <w:t>385</w:t>
      </w:r>
      <w:r>
        <w:rPr>
          <w:rStyle w:val="NormalTok"/>
        </w:rPr>
        <w:t>)</w:t>
      </w:r>
      <w:r>
        <w:br/>
      </w:r>
      <w:r>
        <w:br/>
      </w:r>
      <w:r w:rsidR="00CC776A">
        <w:rPr>
          <w:rStyle w:val="FunctionTok"/>
        </w:rPr>
        <w:t>boxplot</w:t>
      </w:r>
      <w:r w:rsidR="00CC776A">
        <w:rPr>
          <w:rStyle w:val="NormalTok"/>
        </w:rPr>
        <w:t>(cal1,</w:t>
      </w:r>
      <w:r w:rsidR="00CC776A">
        <w:rPr>
          <w:rStyle w:val="AttributeTok"/>
        </w:rPr>
        <w:t>plot=</w:t>
      </w:r>
      <w:r w:rsidR="00CC776A">
        <w:rPr>
          <w:rStyle w:val="ConstantTok"/>
        </w:rPr>
        <w:t>FALSE</w:t>
      </w:r>
      <w:r w:rsidR="00CC776A">
        <w:rPr>
          <w:rStyle w:val="NormalTok"/>
        </w:rPr>
        <w:t>)</w:t>
      </w:r>
      <w:r w:rsidR="00CC776A">
        <w:rPr>
          <w:rStyle w:val="SpecialCharTok"/>
        </w:rPr>
        <w:t>$</w:t>
      </w:r>
      <w:r w:rsidR="00CC776A">
        <w:rPr>
          <w:rStyle w:val="NormalTok"/>
        </w:rPr>
        <w:t>out</w:t>
      </w:r>
      <w:r w:rsidR="00CC776A">
        <w:rPr>
          <w:rStyle w:val="CommentTok"/>
        </w:rPr>
        <w:t xml:space="preserve"> </w:t>
      </w:r>
      <w:r>
        <w:rPr>
          <w:rStyle w:val="CommentTok"/>
        </w:rPr>
        <w:t>no more outliers in dataset</w:t>
      </w:r>
    </w:p>
    <w:p w14:paraId="2AEFB00C" w14:textId="77777777" w:rsidR="003D3840" w:rsidRDefault="00000000" w:rsidP="00CC776A">
      <w:pPr>
        <w:pStyle w:val="SourceCode"/>
        <w:ind w:left="720"/>
      </w:pPr>
      <w:r w:rsidRPr="00CC776A">
        <w:rPr>
          <w:rStyle w:val="CommentTok"/>
          <w:b/>
          <w:bCs/>
          <w:u w:val="single"/>
        </w:rPr>
        <w:t>#CHECKING FOR MULTICOLLINEARITY USING VIF values</w:t>
      </w:r>
      <w:r>
        <w:br/>
      </w:r>
      <w:r>
        <w:rPr>
          <w:rStyle w:val="NormalTok"/>
        </w:rPr>
        <w:t>mlr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.,cal1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ctest)</w:t>
      </w:r>
      <w:r>
        <w:br/>
      </w:r>
      <w:r>
        <w:rPr>
          <w:rStyle w:val="FunctionTok"/>
        </w:rPr>
        <w:t>imcdiag</w:t>
      </w:r>
      <w:r>
        <w:rPr>
          <w:rStyle w:val="NormalTok"/>
        </w:rPr>
        <w:t>(mlr)</w:t>
      </w:r>
    </w:p>
    <w:p w14:paraId="48418377" w14:textId="77777777" w:rsidR="003D3840" w:rsidRDefault="00000000" w:rsidP="00CC776A">
      <w:pPr>
        <w:pStyle w:val="SourceCode"/>
        <w:ind w:left="7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imcdiag(mod = ml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l Individual Multicollinearity Diagnostics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VIF    TOL     Wi  Fi Leamer   CVIF Klein   IND1 IND2</w:t>
      </w:r>
      <w:r>
        <w:br/>
      </w:r>
      <w:r>
        <w:rPr>
          <w:rStyle w:val="VerbatimChar"/>
        </w:rPr>
        <w:t>## x1 1.0064 0.9937 0.2108 Inf 0.9968 0.7086     0 0.0301    1</w:t>
      </w:r>
      <w:r>
        <w:br/>
      </w:r>
      <w:r>
        <w:rPr>
          <w:rStyle w:val="VerbatimChar"/>
        </w:rPr>
        <w:lastRenderedPageBreak/>
        <w:t>## x2 1.0064 0.9937 0.2108 Inf 0.9968 0.7086     0 0.0301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--&gt; COLLINEARITY is detected by the test </w:t>
      </w:r>
      <w:r>
        <w:br/>
      </w:r>
      <w:r>
        <w:rPr>
          <w:rStyle w:val="VerbatimChar"/>
        </w:rPr>
        <w:t>## 0 --&gt; COLLINEARITY is not detected by th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 all coefficients have significant t-ratio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 of y on all x: 0.8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 use method argument to check which regressors may be the reason of collinearity</w:t>
      </w:r>
      <w:r>
        <w:br/>
      </w:r>
      <w:r>
        <w:rPr>
          <w:rStyle w:val="VerbatimChar"/>
        </w:rPr>
        <w:t>## ===================================</w:t>
      </w:r>
    </w:p>
    <w:p w14:paraId="145D5489" w14:textId="77777777" w:rsidR="003D3840" w:rsidRDefault="00000000" w:rsidP="00CC776A">
      <w:pPr>
        <w:pStyle w:val="SourceCode"/>
        <w:ind w:left="720"/>
      </w:pPr>
      <w:r>
        <w:rPr>
          <w:rStyle w:val="CommentTok"/>
        </w:rPr>
        <w:t xml:space="preserve">#Conclusion:We see from the imcdiag test that there is no multicollinearity between the independent variables. </w:t>
      </w:r>
    </w:p>
    <w:p w14:paraId="5B80B940" w14:textId="77777777" w:rsidR="003D3840" w:rsidRDefault="00000000" w:rsidP="00CC776A">
      <w:pPr>
        <w:pStyle w:val="SourceCode"/>
        <w:ind w:left="720"/>
      </w:pPr>
      <w:r w:rsidRPr="00CC776A">
        <w:rPr>
          <w:rStyle w:val="CommentTok"/>
          <w:b/>
          <w:bCs/>
          <w:u w:val="single"/>
        </w:rPr>
        <w:t>#CHECKING FOR COOKS DISTANCE FOR OUTLIERS</w:t>
      </w:r>
      <w:r w:rsidRPr="00CC776A">
        <w:rPr>
          <w:rStyle w:val="CommentTok"/>
          <w:b/>
          <w:bCs/>
          <w:u w:val="single"/>
        </w:rPr>
        <w:br/>
      </w:r>
      <w:r>
        <w:rPr>
          <w:rStyle w:val="FunctionTok"/>
        </w:rPr>
        <w:t>plot</w:t>
      </w:r>
      <w:r>
        <w:rPr>
          <w:rStyle w:val="NormalTok"/>
        </w:rPr>
        <w:t>(mlr,</w:t>
      </w:r>
      <w:r>
        <w:rPr>
          <w:rStyle w:val="AttributeTok"/>
        </w:rPr>
        <w:t>which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44FAFE7" w14:textId="77777777" w:rsidR="003D3840" w:rsidRPr="00CC776A" w:rsidRDefault="00000000" w:rsidP="00CC776A">
      <w:pPr>
        <w:pStyle w:val="FirstParagraph"/>
        <w:ind w:left="720"/>
        <w:rPr>
          <w:rStyle w:val="CommentTok"/>
        </w:rPr>
      </w:pPr>
      <w:r w:rsidRPr="00CC776A">
        <w:rPr>
          <w:rStyle w:val="CommentTok"/>
          <w:noProof/>
        </w:rPr>
        <w:drawing>
          <wp:inline distT="0" distB="0" distL="0" distR="0" wp14:anchorId="1E0C13D4" wp14:editId="506178D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1C2116" w14:textId="77777777" w:rsidR="003D3840" w:rsidRDefault="00000000" w:rsidP="00CC776A">
      <w:pPr>
        <w:pStyle w:val="SourceCode"/>
        <w:ind w:left="720"/>
      </w:pPr>
      <w:r>
        <w:rPr>
          <w:rStyle w:val="CommentTok"/>
        </w:rPr>
        <w:t>#Conclusion: No outliers exist</w:t>
      </w:r>
    </w:p>
    <w:p w14:paraId="422E1FAF" w14:textId="77777777" w:rsidR="003D3840" w:rsidRDefault="00000000" w:rsidP="00CC776A">
      <w:pPr>
        <w:pStyle w:val="SourceCode"/>
        <w:ind w:left="720"/>
      </w:pPr>
      <w:r w:rsidRPr="00CC776A">
        <w:rPr>
          <w:rStyle w:val="CommentTok"/>
          <w:b/>
          <w:bCs/>
          <w:i w:val="0"/>
          <w:u w:val="single"/>
        </w:rPr>
        <w:t>#CHECKING FOR SIGNIFICANCE OF THE REGRESSOR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r)</w:t>
      </w:r>
    </w:p>
    <w:p w14:paraId="7E825C7B" w14:textId="77777777" w:rsidR="003D3840" w:rsidRDefault="00000000" w:rsidP="00CC776A">
      <w:pPr>
        <w:pStyle w:val="SourceCode"/>
        <w:ind w:left="7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., data = cal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4229 -4.0402  0.2912  3.8708  8.3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10.88432    1.68498   6.460 2.89e-07 ***</w:t>
      </w:r>
      <w:r>
        <w:br/>
      </w:r>
      <w:r>
        <w:rPr>
          <w:rStyle w:val="VerbatimChar"/>
        </w:rPr>
        <w:t>## x1          345.79294   39.99520   8.646 7.02e-10 ***</w:t>
      </w:r>
      <w:r>
        <w:br/>
      </w:r>
      <w:r>
        <w:rPr>
          <w:rStyle w:val="VerbatimChar"/>
        </w:rPr>
        <w:t>## x2            0.11245    0.01065  10.554 5.96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789 on 32 degrees of freedom</w:t>
      </w:r>
      <w:r>
        <w:br/>
      </w:r>
      <w:r>
        <w:rPr>
          <w:rStyle w:val="VerbatimChar"/>
        </w:rPr>
        <w:t xml:space="preserve">## Multiple R-squared:  0.8437, Adjusted R-squared:  0.8339 </w:t>
      </w:r>
      <w:r>
        <w:br/>
      </w:r>
      <w:r>
        <w:rPr>
          <w:rStyle w:val="VerbatimChar"/>
        </w:rPr>
        <w:t>## F-statistic: 86.35 on 2 and 32 DF,  p-value: 1.272e-13</w:t>
      </w:r>
    </w:p>
    <w:p w14:paraId="6A22C7B4" w14:textId="77777777" w:rsidR="003D3840" w:rsidRDefault="00000000" w:rsidP="00CC776A">
      <w:pPr>
        <w:pStyle w:val="SourceCode"/>
        <w:ind w:left="720"/>
      </w:pPr>
      <w:r>
        <w:rPr>
          <w:rStyle w:val="CommentTok"/>
        </w:rPr>
        <w:t>#From p-value of the summary table,we observe that the regreesors are highly significant for the dependent variable.</w:t>
      </w:r>
      <w:r>
        <w:br/>
      </w:r>
      <w:r>
        <w:rPr>
          <w:rStyle w:val="CommentTok"/>
        </w:rPr>
        <w:t>#Here both x1 and x2 are Highly Significant</w:t>
      </w:r>
      <w:r>
        <w:br/>
      </w:r>
      <w:r>
        <w:rPr>
          <w:rStyle w:val="CommentTok"/>
        </w:rPr>
        <w:t>#The Adjusted R^2 values are really high and good</w:t>
      </w:r>
    </w:p>
    <w:p w14:paraId="53542951" w14:textId="77777777" w:rsidR="003D3840" w:rsidRDefault="00000000" w:rsidP="00CC776A">
      <w:pPr>
        <w:pStyle w:val="SourceCode"/>
        <w:ind w:left="720"/>
      </w:pPr>
      <w:r w:rsidRPr="00CC776A">
        <w:rPr>
          <w:rStyle w:val="CommentTok"/>
          <w:b/>
          <w:bCs/>
          <w:i w:val="0"/>
          <w:u w:val="single"/>
        </w:rPr>
        <w:t>#CHECKING THE CORRELATION BETWEEN VARIABLES</w:t>
      </w:r>
      <w:r w:rsidRPr="00CC776A">
        <w:rPr>
          <w:rStyle w:val="CommentTok"/>
          <w:b/>
          <w:bCs/>
          <w:u w:val="single"/>
        </w:rP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5EC1FBF7" w14:textId="77777777" w:rsidR="003D3840" w:rsidRDefault="00000000" w:rsidP="00CC776A">
      <w:pPr>
        <w:pStyle w:val="SourceCode"/>
        <w:ind w:left="720"/>
      </w:pPr>
      <w:r>
        <w:rPr>
          <w:rStyle w:val="VerbatimChar"/>
        </w:rPr>
        <w:t>## Warning: package 'corrplot' was built under R version 4.1.3</w:t>
      </w:r>
    </w:p>
    <w:p w14:paraId="52EC1004" w14:textId="77777777" w:rsidR="003D3840" w:rsidRDefault="00000000" w:rsidP="00CC776A">
      <w:pPr>
        <w:pStyle w:val="SourceCode"/>
        <w:ind w:left="720"/>
      </w:pPr>
      <w:r>
        <w:rPr>
          <w:rStyle w:val="VerbatimChar"/>
        </w:rPr>
        <w:t>## corrplot 0.92 loaded</w:t>
      </w:r>
    </w:p>
    <w:p w14:paraId="452F48C3" w14:textId="77777777" w:rsidR="003D3840" w:rsidRDefault="00000000" w:rsidP="00CC776A">
      <w:pPr>
        <w:pStyle w:val="SourceCode"/>
        <w:ind w:left="720"/>
      </w:pPr>
      <w:r>
        <w:rPr>
          <w:rStyle w:val="NormalTok"/>
        </w:rPr>
        <w:t>cor1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cal1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cor1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42073C7A" w14:textId="77777777" w:rsidR="003D3840" w:rsidRDefault="00000000" w:rsidP="00CC776A">
      <w:pPr>
        <w:pStyle w:val="FirstParagraph"/>
        <w:ind w:left="720"/>
        <w:jc w:val="center"/>
      </w:pPr>
      <w:r>
        <w:rPr>
          <w:noProof/>
        </w:rPr>
        <w:drawing>
          <wp:inline distT="0" distB="0" distL="0" distR="0" wp14:anchorId="4664CABC" wp14:editId="448A6298">
            <wp:extent cx="3767138" cy="263842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6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0280" cy="264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A7F3C8" w14:textId="77777777" w:rsidR="003D3840" w:rsidRDefault="00000000" w:rsidP="00CC776A">
      <w:pPr>
        <w:pStyle w:val="SourceCode"/>
        <w:ind w:left="720"/>
      </w:pPr>
      <w:r>
        <w:rPr>
          <w:rStyle w:val="CommentTok"/>
        </w:rPr>
        <w:t>#We observe that there is a moderate correlation between the dependent variable and regressors</w:t>
      </w:r>
    </w:p>
    <w:p w14:paraId="084002DF" w14:textId="77777777" w:rsidR="003D3840" w:rsidRDefault="00000000" w:rsidP="00CC776A">
      <w:pPr>
        <w:pStyle w:val="SourceCode"/>
        <w:ind w:left="720"/>
      </w:pPr>
      <w:r w:rsidRPr="00CC776A">
        <w:rPr>
          <w:rStyle w:val="CommentTok"/>
          <w:b/>
          <w:bCs/>
          <w:i w:val="0"/>
          <w:u w:val="single"/>
        </w:rPr>
        <w:lastRenderedPageBreak/>
        <w:t>#CHECKING FOR ALL ASSUMPTIONS</w:t>
      </w:r>
      <w:r>
        <w:br/>
      </w:r>
      <w:r w:rsidRPr="00CC776A">
        <w:rPr>
          <w:rStyle w:val="CommentTok"/>
          <w:b/>
          <w:bCs/>
          <w:i w:val="0"/>
          <w:u w:val="single"/>
        </w:rPr>
        <w:t>#1.NORMALITY OF ERROR TERMS</w:t>
      </w:r>
      <w:r w:rsidRPr="00CC776A">
        <w:rPr>
          <w:rStyle w:val="CommentTok"/>
          <w:b/>
          <w:bCs/>
          <w:u w:val="single"/>
        </w:rPr>
        <w:br/>
      </w:r>
      <w:r>
        <w:br/>
      </w:r>
      <w:r>
        <w:rPr>
          <w:rStyle w:val="NormalTok"/>
        </w:rPr>
        <w:t>e</w:t>
      </w:r>
      <w:r>
        <w:rPr>
          <w:rStyle w:val="OtherTok"/>
        </w:rPr>
        <w:t>=</w:t>
      </w:r>
      <w:r>
        <w:rPr>
          <w:rStyle w:val="FunctionTok"/>
        </w:rPr>
        <w:t>residuals</w:t>
      </w:r>
      <w:r>
        <w:rPr>
          <w:rStyle w:val="NormalTok"/>
        </w:rPr>
        <w:t>(mlr)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e)</w:t>
      </w:r>
    </w:p>
    <w:p w14:paraId="1ABAD5DE" w14:textId="77777777" w:rsidR="003D3840" w:rsidRDefault="00000000" w:rsidP="00CC776A">
      <w:pPr>
        <w:pStyle w:val="SourceCode"/>
        <w:ind w:left="7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</w:t>
      </w:r>
      <w:r>
        <w:br/>
      </w:r>
      <w:r>
        <w:rPr>
          <w:rStyle w:val="VerbatimChar"/>
        </w:rPr>
        <w:t>## W = 0.97255, p-value = 0.517</w:t>
      </w:r>
    </w:p>
    <w:p w14:paraId="0CAB699D" w14:textId="77777777" w:rsidR="003D3840" w:rsidRDefault="00000000" w:rsidP="00CC776A">
      <w:pPr>
        <w:pStyle w:val="SourceCode"/>
        <w:ind w:left="720"/>
      </w:pPr>
      <w:r>
        <w:rPr>
          <w:rStyle w:val="CommentTok"/>
        </w:rPr>
        <w:t>#Conclusion:We see that the p value is 0.2408 which is greater than 0.05 hence we can ACCEPT THE Null Hypothesis, hence the residuals follow Normal Distribution.</w:t>
      </w:r>
    </w:p>
    <w:p w14:paraId="26FF55D9" w14:textId="77777777" w:rsidR="003D3840" w:rsidRDefault="00000000" w:rsidP="00CC776A">
      <w:pPr>
        <w:pStyle w:val="SourceCode"/>
        <w:ind w:left="720"/>
      </w:pPr>
      <w:r w:rsidRPr="00CC776A">
        <w:rPr>
          <w:rStyle w:val="CommentTok"/>
          <w:b/>
          <w:bCs/>
          <w:i w:val="0"/>
          <w:u w:val="single"/>
        </w:rPr>
        <w:t>#2. LINEARITY OF VARIABLE</w:t>
      </w:r>
      <w:r>
        <w:br/>
      </w:r>
      <w:r>
        <w:rPr>
          <w:rStyle w:val="FunctionTok"/>
        </w:rPr>
        <w:t>pairs</w:t>
      </w:r>
      <w:r>
        <w:rPr>
          <w:rStyle w:val="NormalTok"/>
        </w:rPr>
        <w:t>(cal1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),</w:t>
      </w:r>
      <w:r>
        <w:rPr>
          <w:rStyle w:val="AttributeTok"/>
        </w:rPr>
        <w:t>pch 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Matrix Scatter Plot"</w:t>
      </w:r>
      <w:r>
        <w:rPr>
          <w:rStyle w:val="NormalTok"/>
        </w:rPr>
        <w:t>)</w:t>
      </w:r>
    </w:p>
    <w:p w14:paraId="2C8D26F2" w14:textId="77777777" w:rsidR="003D3840" w:rsidRDefault="00000000" w:rsidP="00CC776A">
      <w:pPr>
        <w:pStyle w:val="FirstParagraph"/>
        <w:ind w:left="720"/>
      </w:pPr>
      <w:r>
        <w:rPr>
          <w:noProof/>
        </w:rPr>
        <w:drawing>
          <wp:inline distT="0" distB="0" distL="0" distR="0" wp14:anchorId="724A6D98" wp14:editId="2C5B5149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6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BE5D6" w14:textId="77777777" w:rsidR="003D3840" w:rsidRDefault="00000000" w:rsidP="00CC776A">
      <w:pPr>
        <w:pStyle w:val="SourceCode"/>
        <w:ind w:left="720"/>
      </w:pPr>
      <w:r>
        <w:rPr>
          <w:rStyle w:val="CommentTok"/>
        </w:rPr>
        <w:t>#Conclusion: Linearity exists</w:t>
      </w:r>
    </w:p>
    <w:p w14:paraId="4F4D0700" w14:textId="77777777" w:rsidR="003D3840" w:rsidRDefault="00000000" w:rsidP="00CC776A">
      <w:pPr>
        <w:pStyle w:val="SourceCode"/>
        <w:ind w:left="720"/>
      </w:pPr>
      <w:r>
        <w:rPr>
          <w:rStyle w:val="CommentTok"/>
        </w:rPr>
        <w:t>#</w:t>
      </w:r>
      <w:r w:rsidRPr="00CC776A">
        <w:rPr>
          <w:rStyle w:val="CommentTok"/>
          <w:b/>
          <w:bCs/>
          <w:i w:val="0"/>
          <w:u w:val="single"/>
        </w:rPr>
        <w:t>3.CHECKING FOR CONSTANT VARIANC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lr,</w:t>
      </w:r>
      <w:r>
        <w:rPr>
          <w:rStyle w:val="AttributeTok"/>
        </w:rPr>
        <w:t>which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912770C" w14:textId="77777777" w:rsidR="003D3840" w:rsidRDefault="00000000" w:rsidP="00CC776A">
      <w:pPr>
        <w:pStyle w:val="FirstParagraph"/>
        <w:ind w:left="720"/>
        <w:jc w:val="center"/>
      </w:pPr>
      <w:r>
        <w:rPr>
          <w:noProof/>
        </w:rPr>
        <w:lastRenderedPageBreak/>
        <w:drawing>
          <wp:inline distT="0" distB="0" distL="0" distR="0" wp14:anchorId="464A3B1B" wp14:editId="28043802">
            <wp:extent cx="3514725" cy="2747962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6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788" cy="274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DDE5A" w14:textId="77777777" w:rsidR="003D3840" w:rsidRDefault="00000000" w:rsidP="00CC776A">
      <w:pPr>
        <w:pStyle w:val="SourceCode"/>
        <w:ind w:left="720"/>
      </w:pPr>
      <w:r>
        <w:rPr>
          <w:rStyle w:val="CommentTok"/>
        </w:rPr>
        <w:t>#COnclusion:We see that the observations are equally distributed above and below the regression line, hence it has a constant Variance</w:t>
      </w:r>
    </w:p>
    <w:p w14:paraId="75F7F81C" w14:textId="77777777" w:rsidR="003D3840" w:rsidRDefault="00000000" w:rsidP="00CC776A">
      <w:pPr>
        <w:pStyle w:val="SourceCode"/>
        <w:ind w:left="720"/>
      </w:pPr>
      <w:r w:rsidRPr="00CC776A">
        <w:rPr>
          <w:rStyle w:val="CommentTok"/>
          <w:b/>
          <w:bCs/>
          <w:u w:val="single"/>
        </w:rPr>
        <w:t>#4.Checking the E(e)=0</w:t>
      </w:r>
      <w:r>
        <w:br/>
      </w:r>
      <w:r>
        <w:br/>
      </w:r>
      <w:r>
        <w:rPr>
          <w:rStyle w:val="CommentTok"/>
        </w:rPr>
        <w:t>#if the sum of error terms =0 then expected value of error =0</w:t>
      </w:r>
      <w:r>
        <w:br/>
      </w:r>
      <w:r>
        <w:rPr>
          <w:rStyle w:val="NormalTok"/>
        </w:rPr>
        <w:t>e</w:t>
      </w:r>
      <w:r>
        <w:rPr>
          <w:rStyle w:val="OtherTok"/>
        </w:rPr>
        <w:t>=</w:t>
      </w:r>
      <w:r>
        <w:rPr>
          <w:rStyle w:val="FunctionTok"/>
        </w:rPr>
        <w:t>residuals</w:t>
      </w:r>
      <w:r>
        <w:rPr>
          <w:rStyle w:val="NormalTok"/>
        </w:rPr>
        <w:t>(mlr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e)</w:t>
      </w:r>
    </w:p>
    <w:p w14:paraId="44F64D12" w14:textId="77777777" w:rsidR="003D3840" w:rsidRDefault="00000000" w:rsidP="00CC776A">
      <w:pPr>
        <w:pStyle w:val="SourceCode"/>
        <w:ind w:left="720"/>
      </w:pPr>
      <w:r>
        <w:rPr>
          <w:rStyle w:val="VerbatimChar"/>
        </w:rPr>
        <w:t>## [1] -1.238469e-16</w:t>
      </w:r>
    </w:p>
    <w:p w14:paraId="37F791F8" w14:textId="77777777" w:rsidR="003D3840" w:rsidRDefault="00000000" w:rsidP="00CC776A">
      <w:pPr>
        <w:pStyle w:val="SourceCode"/>
        <w:ind w:left="720"/>
      </w:pPr>
      <w:r w:rsidRPr="00CC776A">
        <w:rPr>
          <w:rStyle w:val="CommentTok"/>
          <w:b/>
          <w:bCs/>
        </w:rPr>
        <w:t>#Interpretation</w:t>
      </w:r>
      <w:r>
        <w:rPr>
          <w:rStyle w:val="CommentTok"/>
        </w:rPr>
        <w:t>: Since mean of error terms is approximately 0 ,we have E(e)=0</w:t>
      </w:r>
    </w:p>
    <w:p w14:paraId="2FA7962F" w14:textId="77777777" w:rsidR="003D3840" w:rsidRDefault="00000000" w:rsidP="00CC776A">
      <w:pPr>
        <w:pStyle w:val="SourceCode"/>
        <w:ind w:left="720"/>
      </w:pPr>
      <w:r w:rsidRPr="00CC776A">
        <w:rPr>
          <w:rStyle w:val="CommentTok"/>
          <w:b/>
          <w:bCs/>
          <w:u w:val="single"/>
        </w:rPr>
        <w:t>#5. Autocorrelation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4B3960AA" w14:textId="77777777" w:rsidR="003D3840" w:rsidRDefault="00000000" w:rsidP="00CC776A">
      <w:pPr>
        <w:pStyle w:val="SourceCode"/>
        <w:ind w:left="720"/>
      </w:pPr>
      <w:r>
        <w:rPr>
          <w:rStyle w:val="VerbatimChar"/>
        </w:rPr>
        <w:t>## Warning: package 'lmtest' was built under R version 4.1.3</w:t>
      </w:r>
    </w:p>
    <w:p w14:paraId="733E408E" w14:textId="77777777" w:rsidR="003D3840" w:rsidRDefault="00000000" w:rsidP="00CC776A">
      <w:pPr>
        <w:pStyle w:val="SourceCode"/>
        <w:ind w:left="720"/>
      </w:pPr>
      <w:r>
        <w:rPr>
          <w:rStyle w:val="VerbatimChar"/>
        </w:rPr>
        <w:t>## Loading required package: zoo</w:t>
      </w:r>
    </w:p>
    <w:p w14:paraId="363F8FE2" w14:textId="77777777" w:rsidR="003D3840" w:rsidRDefault="00000000" w:rsidP="00CC776A">
      <w:pPr>
        <w:pStyle w:val="SourceCode"/>
        <w:ind w:left="720"/>
      </w:pPr>
      <w:r>
        <w:rPr>
          <w:rStyle w:val="VerbatimChar"/>
        </w:rPr>
        <w:t>## Warning: package 'zoo' was built under R version 4.1.3</w:t>
      </w:r>
    </w:p>
    <w:p w14:paraId="3F7F942A" w14:textId="77777777" w:rsidR="003D3840" w:rsidRDefault="00000000" w:rsidP="00CC776A">
      <w:pPr>
        <w:pStyle w:val="SourceCode"/>
        <w:ind w:left="7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1C63D88A" w14:textId="77777777" w:rsidR="003D3840" w:rsidRDefault="00000000" w:rsidP="00CC776A">
      <w:pPr>
        <w:pStyle w:val="SourceCode"/>
        <w:ind w:left="720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3D76F256" w14:textId="77777777" w:rsidR="003D3840" w:rsidRDefault="00000000" w:rsidP="00CC776A">
      <w:pPr>
        <w:pStyle w:val="SourceCode"/>
        <w:ind w:left="720"/>
      </w:pPr>
      <w:r>
        <w:rPr>
          <w:rStyle w:val="FunctionTok"/>
        </w:rPr>
        <w:t>dwtest</w:t>
      </w:r>
      <w:r>
        <w:rPr>
          <w:rStyle w:val="NormalTok"/>
        </w:rPr>
        <w:t>(mlr)</w:t>
      </w:r>
    </w:p>
    <w:p w14:paraId="173B9CAB" w14:textId="77777777" w:rsidR="003D3840" w:rsidRDefault="00000000" w:rsidP="00CC776A">
      <w:pPr>
        <w:pStyle w:val="SourceCode"/>
        <w:ind w:left="7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mlr</w:t>
      </w:r>
      <w:r>
        <w:br/>
      </w:r>
      <w:r>
        <w:rPr>
          <w:rStyle w:val="VerbatimChar"/>
        </w:rPr>
        <w:t>## DW = 0.79902, p-value = 1.215e-05</w:t>
      </w:r>
      <w:r>
        <w:br/>
      </w:r>
      <w:r>
        <w:rPr>
          <w:rStyle w:val="VerbatimChar"/>
        </w:rPr>
        <w:t>## alternative hypothesis: true autocorrelation is greater than 0</w:t>
      </w:r>
    </w:p>
    <w:p w14:paraId="64F61446" w14:textId="0BF52BED" w:rsidR="003D3840" w:rsidRDefault="00000000" w:rsidP="00CC776A">
      <w:pPr>
        <w:pStyle w:val="SourceCode"/>
        <w:ind w:left="720"/>
        <w:rPr>
          <w:rStyle w:val="CommentTok"/>
          <w:b/>
          <w:bCs/>
        </w:rPr>
      </w:pPr>
      <w:r w:rsidRPr="00CC776A">
        <w:rPr>
          <w:rStyle w:val="CommentTok"/>
          <w:b/>
          <w:bCs/>
        </w:rPr>
        <w:t>#Conclusion: Autocorrelation exists in the data, since p&lt;0.05</w:t>
      </w:r>
    </w:p>
    <w:p w14:paraId="57A2DA3E" w14:textId="1D9B70BD" w:rsidR="00CC776A" w:rsidRDefault="00CC776A" w:rsidP="00CC776A">
      <w:pPr>
        <w:pBdr>
          <w:bottom w:val="single" w:sz="12" w:space="1" w:color="auto"/>
        </w:pBdr>
      </w:pPr>
    </w:p>
    <w:p w14:paraId="4B60066C" w14:textId="77777777" w:rsidR="00CC776A" w:rsidRPr="00CC776A" w:rsidRDefault="00CC776A" w:rsidP="00CC776A"/>
    <w:sectPr w:rsidR="00CC776A" w:rsidRPr="00CC776A" w:rsidSect="00873EA3"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25C1C" w14:textId="77777777" w:rsidR="007A6314" w:rsidRDefault="007A6314">
      <w:pPr>
        <w:spacing w:after="0"/>
      </w:pPr>
      <w:r>
        <w:separator/>
      </w:r>
    </w:p>
  </w:endnote>
  <w:endnote w:type="continuationSeparator" w:id="0">
    <w:p w14:paraId="5CC97C42" w14:textId="77777777" w:rsidR="007A6314" w:rsidRDefault="007A63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0ADB0" w14:textId="77777777" w:rsidR="007A6314" w:rsidRDefault="007A6314">
      <w:r>
        <w:separator/>
      </w:r>
    </w:p>
  </w:footnote>
  <w:footnote w:type="continuationSeparator" w:id="0">
    <w:p w14:paraId="7376A73D" w14:textId="77777777" w:rsidR="007A6314" w:rsidRDefault="007A63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CAAC5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0"/>
    <w:multiLevelType w:val="multilevel"/>
    <w:tmpl w:val="0498BC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3B097A7C"/>
    <w:multiLevelType w:val="hybridMultilevel"/>
    <w:tmpl w:val="9710A4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647AC8"/>
    <w:multiLevelType w:val="multilevel"/>
    <w:tmpl w:val="6A8AC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 w:hint="default"/>
        <w:b w:val="0"/>
        <w:bCs/>
        <w:color w:val="auto"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D323D43"/>
    <w:multiLevelType w:val="multilevel"/>
    <w:tmpl w:val="D69EFB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24305198">
    <w:abstractNumId w:val="1"/>
  </w:num>
  <w:num w:numId="2" w16cid:durableId="179902161">
    <w:abstractNumId w:val="0"/>
  </w:num>
  <w:num w:numId="3" w16cid:durableId="2094738900">
    <w:abstractNumId w:val="2"/>
  </w:num>
  <w:num w:numId="4" w16cid:durableId="1416199830">
    <w:abstractNumId w:val="3"/>
  </w:num>
  <w:num w:numId="5" w16cid:durableId="661976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3840"/>
    <w:rsid w:val="003D3840"/>
    <w:rsid w:val="004C6F45"/>
    <w:rsid w:val="007A6314"/>
    <w:rsid w:val="00873EA3"/>
    <w:rsid w:val="00CC776A"/>
    <w:rsid w:val="00E302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C9878"/>
  <w15:docId w15:val="{9ED5D46A-C683-4F14-BC92-4B2800938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Bullet">
    <w:name w:val="List Bullet"/>
    <w:basedOn w:val="Normal"/>
    <w:semiHidden/>
    <w:unhideWhenUsed/>
    <w:rsid w:val="00CC776A"/>
    <w:pPr>
      <w:numPr>
        <w:numId w:val="2"/>
      </w:numPr>
      <w:contextualSpacing/>
    </w:pPr>
  </w:style>
  <w:style w:type="paragraph" w:styleId="ListParagraph">
    <w:name w:val="List Paragraph"/>
    <w:basedOn w:val="Normal"/>
    <w:qFormat/>
    <w:rsid w:val="00CC77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96</Words>
  <Characters>39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to Peter</dc:creator>
  <cp:keywords/>
  <cp:lastModifiedBy>Jesto Peter</cp:lastModifiedBy>
  <cp:revision>3</cp:revision>
  <dcterms:created xsi:type="dcterms:W3CDTF">2023-01-06T05:47:00Z</dcterms:created>
  <dcterms:modified xsi:type="dcterms:W3CDTF">2023-01-06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c32dc4b0bd95f982749609a1e3f17b926b0decc621bd982efccf9e09a8a47760</vt:lpwstr>
  </property>
</Properties>
</file>